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9657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 Tom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ciej Koze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